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5170C94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C8226D">
              <w:rPr>
                <w:rFonts w:ascii="標楷體" w:eastAsia="標楷體" w:hAnsi="標楷體" w:hint="eastAsia"/>
                <w:sz w:val="30"/>
                <w:szCs w:val="30"/>
              </w:rPr>
              <w:t>新界抗英六日戰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C8226D">
              <w:rPr>
                <w:rFonts w:hint="eastAsia"/>
                <w:sz w:val="30"/>
                <w:szCs w:val="30"/>
              </w:rPr>
              <w:t>16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1E1A737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B8FB74" w14:textId="31C73D77" w:rsidR="00521467" w:rsidRPr="00782572" w:rsidRDefault="00521467" w:rsidP="00521467">
      <w:pPr>
        <w:pStyle w:val="00"/>
        <w:numPr>
          <w:ilvl w:val="0"/>
          <w:numId w:val="11"/>
        </w:numPr>
        <w:ind w:rightChars="-59" w:right="-142"/>
      </w:pPr>
      <w:r w:rsidRPr="00E36068">
        <w:rPr>
          <w:rFonts w:ascii="PMingLiU" w:eastAsia="PMingLiU" w:hAnsi="PMingLiU" w:cs="PMingLiU"/>
          <w:kern w:val="0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3E7C845" wp14:editId="28468BCF">
                <wp:simplePos x="0" y="0"/>
                <wp:positionH relativeFrom="column">
                  <wp:posOffset>2433762</wp:posOffset>
                </wp:positionH>
                <wp:positionV relativeFrom="paragraph">
                  <wp:posOffset>-1672204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8B1039" w14:textId="77777777" w:rsidR="00F251C9" w:rsidRPr="00DF1C8E" w:rsidRDefault="00F251C9" w:rsidP="00F251C9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E7C845" id="矩形: 圓角 30" o:spid="_x0000_s1026" style="position:absolute;left:0;text-align:left;margin-left:191.65pt;margin-top:-131.65pt;width:77.4pt;height:35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" fillcolor="red" stroked="f" strokeweight="1pt">
                <v:stroke joinstyle="miter"/>
                <v:textbox>
                  <w:txbxContent>
                    <w:p w14:paraId="128B1039" w14:textId="77777777" w:rsidR="00F251C9" w:rsidRPr="00DF1C8E" w:rsidRDefault="00F251C9" w:rsidP="00F251C9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E36068" w:rsidRPr="00E36068">
        <w:rPr>
          <w:rFonts w:hint="eastAsia"/>
          <w:u w:val="single"/>
        </w:rPr>
        <w:t>吉慶圍</w:t>
      </w:r>
      <w:r w:rsidR="00E36068">
        <w:rPr>
          <w:rFonts w:hint="eastAsia"/>
        </w:rPr>
        <w:t>位於</w:t>
      </w:r>
      <w:r w:rsidR="00E36068" w:rsidRPr="00E36068">
        <w:rPr>
          <w:rFonts w:hint="eastAsia"/>
          <w:u w:val="single"/>
        </w:rPr>
        <w:t>香港</w:t>
      </w:r>
      <w:r w:rsidR="00E36068">
        <w:rPr>
          <w:rFonts w:hint="eastAsia"/>
        </w:rPr>
        <w:t>哪個地方</w:t>
      </w:r>
      <w:r w:rsidR="00D600A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12"/>
      </w:tblGrid>
      <w:tr w:rsidR="00521467" w14:paraId="5FB98CBA" w14:textId="77777777" w:rsidTr="0002276D">
        <w:tc>
          <w:tcPr>
            <w:tcW w:w="2407" w:type="dxa"/>
          </w:tcPr>
          <w:p w14:paraId="479345AA" w14:textId="0FCD7D5E" w:rsidR="00521467" w:rsidRPr="00BF3964" w:rsidRDefault="0098353D" w:rsidP="00AE3F63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大埔</w:t>
            </w:r>
          </w:p>
        </w:tc>
        <w:tc>
          <w:tcPr>
            <w:tcW w:w="2407" w:type="dxa"/>
          </w:tcPr>
          <w:p w14:paraId="77E47142" w14:textId="306C9BEE" w:rsidR="00521467" w:rsidRDefault="00B6475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03F71728" wp14:editId="0572C044">
                      <wp:simplePos x="0" y="0"/>
                      <wp:positionH relativeFrom="column">
                        <wp:posOffset>-85090</wp:posOffset>
                      </wp:positionH>
                      <wp:positionV relativeFrom="paragraph">
                        <wp:posOffset>74295</wp:posOffset>
                      </wp:positionV>
                      <wp:extent cx="292783" cy="292675"/>
                      <wp:effectExtent l="0" t="0" r="12065" b="12700"/>
                      <wp:wrapNone/>
                      <wp:docPr id="8" name="橢圓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E9C052" id="橢圓 8" o:spid="_x0000_s1026" style="position:absolute;margin-left:-6.7pt;margin-top:5.85pt;width:23.05pt;height:23.0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9IGnQIAAIQ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521467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="00521467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98353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錦田</w:t>
            </w:r>
          </w:p>
        </w:tc>
        <w:tc>
          <w:tcPr>
            <w:tcW w:w="2407" w:type="dxa"/>
          </w:tcPr>
          <w:p w14:paraId="11D9DD67" w14:textId="1B9118A0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2276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粉嶺</w:t>
            </w:r>
          </w:p>
        </w:tc>
        <w:tc>
          <w:tcPr>
            <w:tcW w:w="2412" w:type="dxa"/>
          </w:tcPr>
          <w:p w14:paraId="6E0F6599" w14:textId="5CFD9E85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2276D" w:rsidRPr="0002276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上水</w:t>
            </w:r>
          </w:p>
        </w:tc>
      </w:tr>
    </w:tbl>
    <w:p w14:paraId="1BDD1395" w14:textId="599904AB" w:rsidR="005A4C43" w:rsidRPr="00015B49" w:rsidRDefault="00F60FFD" w:rsidP="002B6C99">
      <w:pPr>
        <w:pStyle w:val="00"/>
        <w:ind w:left="282" w:rightChars="-59" w:right="-142" w:hangingChars="94" w:hanging="282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E7CC6E" wp14:editId="128B07AB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7CC6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7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Lfy1z9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8D431D">
        <w:rPr>
          <w:rFonts w:hint="eastAsia"/>
        </w:rPr>
        <w:t>2</w:t>
      </w:r>
      <w:r w:rsidR="00F12CF9" w:rsidRPr="00FE57BD">
        <w:t xml:space="preserve">. </w:t>
      </w:r>
      <w:r w:rsidR="000C5F6C">
        <w:rPr>
          <w:rFonts w:hint="eastAsia"/>
        </w:rPr>
        <w:t>1898年，</w:t>
      </w:r>
      <w:r w:rsidR="000C5F6C" w:rsidRPr="000C5F6C">
        <w:rPr>
          <w:rFonts w:hint="eastAsia"/>
          <w:u w:val="single"/>
        </w:rPr>
        <w:t>中</w:t>
      </w:r>
      <w:r w:rsidR="000C5F6C" w:rsidRPr="000C5F6C">
        <w:rPr>
          <w:rFonts w:hint="eastAsia"/>
          <w:sz w:val="8"/>
          <w:szCs w:val="8"/>
        </w:rPr>
        <w:t xml:space="preserve"> </w:t>
      </w:r>
      <w:r w:rsidR="000C5F6C" w:rsidRPr="000C5F6C">
        <w:rPr>
          <w:rFonts w:hint="eastAsia"/>
          <w:u w:val="single"/>
        </w:rPr>
        <w:t>英</w:t>
      </w:r>
      <w:r w:rsidR="000C5F6C" w:rsidRPr="000C5F6C">
        <w:rPr>
          <w:rFonts w:hint="eastAsia"/>
        </w:rPr>
        <w:t>雙方簽署了</w:t>
      </w:r>
      <w:r w:rsidR="000C5F6C">
        <w:rPr>
          <w:rFonts w:hint="eastAsia"/>
        </w:rPr>
        <w:t>《展拓香港界址專條》</w:t>
      </w:r>
      <w:r w:rsidR="005233C9">
        <w:rPr>
          <w:rFonts w:hint="eastAsia"/>
        </w:rPr>
        <w:t>後，</w:t>
      </w:r>
      <w:r w:rsidR="00990F78" w:rsidRPr="00990F78">
        <w:rPr>
          <w:rFonts w:hint="eastAsia"/>
          <w:u w:val="single"/>
        </w:rPr>
        <w:t>新界</w:t>
      </w:r>
      <w:r w:rsidR="00990F78">
        <w:rPr>
          <w:rFonts w:hint="eastAsia"/>
        </w:rPr>
        <w:t>鄉民並不</w:t>
      </w:r>
      <w:bookmarkStart w:id="0" w:name="_GoBack"/>
      <w:bookmarkEnd w:id="0"/>
      <w:r w:rsidR="00990F78">
        <w:rPr>
          <w:rFonts w:hint="eastAsia"/>
        </w:rPr>
        <w:t>歡迎</w:t>
      </w:r>
      <w:r w:rsidR="00990F78" w:rsidRPr="00B64757">
        <w:rPr>
          <w:rFonts w:hint="eastAsia"/>
          <w:u w:val="single"/>
        </w:rPr>
        <w:t>英國</w:t>
      </w:r>
      <w:r w:rsidR="00990F78">
        <w:rPr>
          <w:rFonts w:hint="eastAsia"/>
        </w:rPr>
        <w:t>管治，為甚麼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1C462A" w14:paraId="78E51A74" w14:textId="77777777" w:rsidTr="00B64757">
        <w:trPr>
          <w:trHeight w:val="454"/>
        </w:trPr>
        <w:tc>
          <w:tcPr>
            <w:tcW w:w="9946" w:type="dxa"/>
          </w:tcPr>
          <w:p w14:paraId="7AFA1D0C" w14:textId="210D0941" w:rsidR="002A0CDE" w:rsidRPr="0038487A" w:rsidRDefault="0038487A" w:rsidP="003C26CE">
            <w:pPr>
              <w:autoSpaceDE w:val="0"/>
              <w:autoSpaceDN w:val="0"/>
              <w:adjustRightInd w:val="0"/>
              <w:snapToGrid w:val="0"/>
              <w:spacing w:after="0" w:line="400" w:lineRule="atLeast"/>
              <w:ind w:left="600" w:hangingChars="200" w:hanging="60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38487A">
              <w:rPr>
                <w:rFonts w:ascii="Calibri" w:eastAsia="標楷體" w:hAnsi="Calibri" w:cs="Calibri" w:hint="eastAsia"/>
                <w:sz w:val="30"/>
                <w:szCs w:val="30"/>
              </w:rPr>
              <w:t>A.</w:t>
            </w:r>
            <w:r w:rsidRPr="0038487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44DBE">
              <w:rPr>
                <w:rFonts w:ascii="Calibri" w:eastAsia="標楷體" w:hAnsi="Calibri" w:cs="Calibri" w:hint="eastAsia"/>
                <w:sz w:val="30"/>
                <w:szCs w:val="30"/>
              </w:rPr>
              <w:t>鄉民擔心他們會被販賣到</w:t>
            </w:r>
            <w:r w:rsidR="00844DBE"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844DBE">
              <w:rPr>
                <w:rFonts w:ascii="Calibri" w:eastAsia="標楷體" w:hAnsi="Calibri" w:cs="Calibri" w:hint="eastAsia"/>
                <w:sz w:val="30"/>
                <w:szCs w:val="30"/>
              </w:rPr>
              <w:t>做苦力。</w:t>
            </w:r>
          </w:p>
        </w:tc>
      </w:tr>
      <w:tr w:rsidR="00844DBE" w:rsidRPr="001C462A" w14:paraId="3BE33B80" w14:textId="77777777" w:rsidTr="00B64757">
        <w:trPr>
          <w:trHeight w:val="454"/>
        </w:trPr>
        <w:tc>
          <w:tcPr>
            <w:tcW w:w="9946" w:type="dxa"/>
          </w:tcPr>
          <w:p w14:paraId="33CF89B9" w14:textId="07DA46D3" w:rsidR="00844DBE" w:rsidRPr="00844DBE" w:rsidRDefault="00B93570" w:rsidP="003C26C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0297" behindDoc="0" locked="0" layoutInCell="1" allowOverlap="1" wp14:anchorId="040DE6FC" wp14:editId="3B6CF363">
                      <wp:simplePos x="0" y="0"/>
                      <wp:positionH relativeFrom="column">
                        <wp:posOffset>-90170</wp:posOffset>
                      </wp:positionH>
                      <wp:positionV relativeFrom="paragraph">
                        <wp:posOffset>-22225</wp:posOffset>
                      </wp:positionV>
                      <wp:extent cx="292783" cy="292675"/>
                      <wp:effectExtent l="0" t="0" r="12065" b="12700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CEBC41D" id="橢圓 2" o:spid="_x0000_s1026" style="position:absolute;margin-left:-7.1pt;margin-top:-1.75pt;width:23.05pt;height:23.05pt;z-index:2516602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44DBE">
              <w:rPr>
                <w:rFonts w:ascii="Calibri" w:eastAsia="標楷體" w:hAnsi="Calibri" w:cs="Calibri" w:hint="eastAsia"/>
                <w:sz w:val="30"/>
                <w:szCs w:val="30"/>
              </w:rPr>
              <w:t>鄉民擔心</w:t>
            </w:r>
            <w:r w:rsidR="00844DBE"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844DBE">
              <w:rPr>
                <w:rFonts w:ascii="Calibri" w:eastAsia="標楷體" w:hAnsi="Calibri" w:cs="Calibri" w:hint="eastAsia"/>
                <w:sz w:val="30"/>
                <w:szCs w:val="30"/>
              </w:rPr>
              <w:t>人會搶走他們的土地。</w:t>
            </w:r>
          </w:p>
        </w:tc>
      </w:tr>
      <w:tr w:rsidR="00844DBE" w:rsidRPr="001C462A" w14:paraId="721693B2" w14:textId="77777777" w:rsidTr="00B64757">
        <w:trPr>
          <w:trHeight w:val="454"/>
        </w:trPr>
        <w:tc>
          <w:tcPr>
            <w:tcW w:w="9946" w:type="dxa"/>
          </w:tcPr>
          <w:p w14:paraId="76889DB1" w14:textId="26CB5C8A" w:rsidR="00844DBE" w:rsidRDefault="003C26CE" w:rsidP="003C26C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鄉民擔心他們要向</w:t>
            </w:r>
            <w:r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府繳交巨額稅款。</w:t>
            </w:r>
          </w:p>
        </w:tc>
      </w:tr>
      <w:tr w:rsidR="003C26CE" w:rsidRPr="001C462A" w14:paraId="4F6E0F12" w14:textId="77777777" w:rsidTr="00B64757">
        <w:trPr>
          <w:trHeight w:val="454"/>
        </w:trPr>
        <w:tc>
          <w:tcPr>
            <w:tcW w:w="9946" w:type="dxa"/>
          </w:tcPr>
          <w:p w14:paraId="56ECA475" w14:textId="4224F785" w:rsidR="003C26CE" w:rsidRDefault="003C26CE" w:rsidP="003C26C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鄉民擔心</w:t>
            </w:r>
            <w:r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人會進村大肆搶掠和放火。</w:t>
            </w:r>
          </w:p>
        </w:tc>
      </w:tr>
    </w:tbl>
    <w:p w14:paraId="211AD971" w14:textId="7915073A" w:rsidR="00460133" w:rsidRDefault="00460133" w:rsidP="00DA7C90">
      <w:pPr>
        <w:pStyle w:val="00"/>
        <w:numPr>
          <w:ilvl w:val="0"/>
          <w:numId w:val="14"/>
        </w:numPr>
        <w:ind w:rightChars="58" w:right="139"/>
      </w:pPr>
      <w:r>
        <w:rPr>
          <w:rFonts w:hint="eastAsia"/>
        </w:rPr>
        <w:t>根據以下提示，在地圖上寫出正確的地方名稱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5"/>
        <w:gridCol w:w="3673"/>
      </w:tblGrid>
      <w:tr w:rsidR="003266C5" w14:paraId="274A3163" w14:textId="77777777" w:rsidTr="00DA7C90">
        <w:tc>
          <w:tcPr>
            <w:tcW w:w="5965" w:type="dxa"/>
          </w:tcPr>
          <w:p w14:paraId="01A0E207" w14:textId="5A4B9C7C" w:rsidR="003266C5" w:rsidRDefault="00B93570" w:rsidP="003266C5">
            <w:pPr>
              <w:pStyle w:val="00"/>
              <w:ind w:rightChars="58" w:right="139"/>
            </w:pP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66441" behindDoc="0" locked="0" layoutInCell="1" allowOverlap="1" wp14:anchorId="4C1A6B7D" wp14:editId="7985BE53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803112</wp:posOffset>
                      </wp:positionV>
                      <wp:extent cx="1228725" cy="466725"/>
                      <wp:effectExtent l="0" t="0" r="0" b="0"/>
                      <wp:wrapNone/>
                      <wp:docPr id="25" name="文字方塊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28725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C7A51C" w14:textId="4D420918" w:rsidR="00AC6EFC" w:rsidRPr="00B93570" w:rsidRDefault="00AC6EFC" w:rsidP="00AC6EFC">
                                  <w:pPr>
                                    <w:tabs>
                                      <w:tab w:val="left" w:pos="9214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jc w:val="center"/>
                                    <w:rPr>
                                      <w:rFonts w:cs="Times New Roman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  <w:lang w:eastAsia="zh-HK"/>
                                    </w:rPr>
                                  </w:pPr>
                                  <w:r w:rsidRPr="00B93570">
                                    <w:rPr>
                                      <w:rFonts w:cs="Times New Roman" w:hint="eastAsia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  <w:lang w:eastAsia="zh-HK"/>
                                    </w:rPr>
                                    <w:t>錦田</w:t>
                                  </w:r>
                                </w:p>
                                <w:p w14:paraId="6E15DC0A" w14:textId="77777777" w:rsidR="00AC6EFC" w:rsidRPr="00B93570" w:rsidRDefault="00AC6EFC" w:rsidP="00AC6EFC">
                                  <w:pPr>
                                    <w:jc w:val="center"/>
                                    <w:rPr>
                                      <w:color w:val="FF0000"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1A6B7D" id="文字方塊 25" o:spid="_x0000_s1028" type="#_x0000_t202" style="position:absolute;margin-left:2.8pt;margin-top:63.25pt;width:96.75pt;height:36.75pt;z-index:2516664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" filled="f" stroked="f" strokeweight=".5pt">
                      <v:textbox>
                        <w:txbxContent>
                          <w:p w14:paraId="08C7A51C" w14:textId="4D420918" w:rsidR="00AC6EFC" w:rsidRPr="00B93570" w:rsidRDefault="00AC6EFC" w:rsidP="00AC6EFC">
                            <w:pPr>
                              <w:tabs>
                                <w:tab w:val="left" w:pos="9214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</w:pPr>
                            <w:r w:rsidRPr="00B93570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  <w:t>錦田</w:t>
                            </w:r>
                          </w:p>
                          <w:p w14:paraId="6E15DC0A" w14:textId="77777777" w:rsidR="00AC6EFC" w:rsidRPr="00B93570" w:rsidRDefault="00AC6EFC" w:rsidP="00AC6EFC">
                            <w:pPr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Source Han Sans SC Light" w:eastAsia="Source Han Sans SC Light" w:hAnsi="Source Han Sans SC Light"/>
              </w:rPr>
              <mc:AlternateContent>
                <mc:Choice Requires="wps">
                  <w:drawing>
                    <wp:anchor distT="0" distB="0" distL="114300" distR="114300" simplePos="0" relativeHeight="251664393" behindDoc="0" locked="0" layoutInCell="1" allowOverlap="1" wp14:anchorId="5A448AEC" wp14:editId="11870DAA">
                      <wp:simplePos x="0" y="0"/>
                      <wp:positionH relativeFrom="column">
                        <wp:posOffset>2369334</wp:posOffset>
                      </wp:positionH>
                      <wp:positionV relativeFrom="paragraph">
                        <wp:posOffset>176937</wp:posOffset>
                      </wp:positionV>
                      <wp:extent cx="1228725" cy="466725"/>
                      <wp:effectExtent l="0" t="0" r="0" b="0"/>
                      <wp:wrapNone/>
                      <wp:docPr id="18" name="文字方塊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28725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CCA0A9" w14:textId="650AD2D1" w:rsidR="00AC6EFC" w:rsidRPr="00B93570" w:rsidRDefault="00AC6EFC" w:rsidP="00AC6EFC">
                                  <w:pPr>
                                    <w:tabs>
                                      <w:tab w:val="left" w:pos="9214"/>
                                    </w:tabs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jc w:val="center"/>
                                    <w:rPr>
                                      <w:rFonts w:cs="Times New Roman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  <w:lang w:eastAsia="zh-HK"/>
                                    </w:rPr>
                                  </w:pPr>
                                  <w:r w:rsidRPr="00B93570">
                                    <w:rPr>
                                      <w:rFonts w:cs="Times New Roman" w:hint="eastAsia"/>
                                      <w:color w:val="FF0000"/>
                                      <w:sz w:val="32"/>
                                      <w:szCs w:val="32"/>
                                      <w:u w:val="single"/>
                                      <w:lang w:eastAsia="zh-HK"/>
                                    </w:rPr>
                                    <w:t>大埔</w:t>
                                  </w:r>
                                </w:p>
                                <w:p w14:paraId="4B3C5420" w14:textId="77777777" w:rsidR="00AC6EFC" w:rsidRPr="00B93570" w:rsidRDefault="00AC6EFC" w:rsidP="00AC6EFC">
                                  <w:pPr>
                                    <w:jc w:val="center"/>
                                    <w:rPr>
                                      <w:color w:val="FF0000"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448AEC" id="文字方塊 18" o:spid="_x0000_s1029" type="#_x0000_t202" style="position:absolute;margin-left:186.55pt;margin-top:13.95pt;width:96.75pt;height:36.75pt;z-index:2516643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" filled="f" stroked="f" strokeweight=".5pt">
                      <v:textbox>
                        <w:txbxContent>
                          <w:p w14:paraId="3ECCA0A9" w14:textId="650AD2D1" w:rsidR="00AC6EFC" w:rsidRPr="00B93570" w:rsidRDefault="00AC6EFC" w:rsidP="00AC6EFC">
                            <w:pPr>
                              <w:tabs>
                                <w:tab w:val="left" w:pos="9214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</w:pPr>
                            <w:r w:rsidRPr="00B93570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  <w:t>大埔</w:t>
                            </w:r>
                          </w:p>
                          <w:p w14:paraId="4B3C5420" w14:textId="77777777" w:rsidR="00AC6EFC" w:rsidRPr="00B93570" w:rsidRDefault="00AC6EFC" w:rsidP="00AC6EFC">
                            <w:pPr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6C5" w:rsidRPr="003266C5">
              <w:rPr>
                <w:rFonts w:ascii="YouYuan" w:hAnsi="Source Han Sans SC Normal"/>
                <w:b/>
                <w:bCs/>
                <w:color w:val="000000" w:themeColor="text1"/>
                <w:spacing w:val="30"/>
                <w:kern w:val="24"/>
                <w:sz w:val="32"/>
                <w:szCs w:val="32"/>
                <w14:glow w14:rad="228600">
                  <w14:schemeClr w14:val="accent2">
                    <w14:alpha w14:val="60000"/>
                    <w14:satMod w14:val="175000"/>
                  </w14:schemeClr>
                </w14:glow>
              </w:rPr>
              <mc:AlternateContent>
                <mc:Choice Requires="wpg">
                  <w:drawing>
                    <wp:inline distT="0" distB="0" distL="0" distR="0" wp14:anchorId="058535F5" wp14:editId="6273A8A1">
                      <wp:extent cx="3562350" cy="1847850"/>
                      <wp:effectExtent l="0" t="0" r="0" b="0"/>
                      <wp:docPr id="4" name="群組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62350" cy="1847850"/>
                                <a:chOff x="0" y="0"/>
                                <a:chExt cx="4513483" cy="222939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圖片 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30981" t="40440" r="31999" b="25802"/>
                                <a:stretch/>
                              </pic:blipFill>
                              <pic:spPr>
                                <a:xfrm>
                                  <a:off x="0" y="0"/>
                                  <a:ext cx="4513483" cy="222939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6" name="矩形: 圓角 6"/>
                              <wps:cNvSpPr/>
                              <wps:spPr>
                                <a:xfrm>
                                  <a:off x="3004350" y="95793"/>
                                  <a:ext cx="1402080" cy="583475"/>
                                </a:xfrm>
                                <a:prstGeom prst="round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781A6B9" w14:textId="77777777" w:rsidR="003266C5" w:rsidRDefault="003266C5" w:rsidP="003266C5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A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矩形: 圓角 16"/>
                              <wps:cNvSpPr/>
                              <wps:spPr>
                                <a:xfrm>
                                  <a:off x="69561" y="851261"/>
                                  <a:ext cx="1288869" cy="583475"/>
                                </a:xfrm>
                                <a:prstGeom prst="round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3E6017D" w14:textId="77777777" w:rsidR="003266C5" w:rsidRDefault="003266C5" w:rsidP="003266C5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B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8535F5" id="群組 9" o:spid="_x0000_s1030" style="width:280.5pt;height:145.5pt;mso-position-horizontal-relative:char;mso-position-vertical-relative:line" coordsize="45134,22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5" o:spid="_x0000_s1031" type="#_x0000_t75" style="position:absolute;width:45134;height:22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">
                        <v:imagedata r:id="rId14" o:title="" croptop="26503f" cropbottom="16910f" cropleft="20304f" cropright="20971f"/>
                      </v:shape>
                      <v:roundrect id="矩形: 圓角 6" o:spid="_x0000_s1032" style="position:absolute;left:30043;top:957;width:14021;height:58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" fillcolor="white [3201]" strokecolor="black [3200]" strokeweight="1pt">
                        <v:stroke joinstyle="miter"/>
                        <v:textbox>
                          <w:txbxContent>
                            <w:p w14:paraId="7781A6B9" w14:textId="77777777" w:rsidR="003266C5" w:rsidRDefault="003266C5" w:rsidP="003266C5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A.</w:t>
                              </w:r>
                            </w:p>
                          </w:txbxContent>
                        </v:textbox>
                      </v:roundrect>
                      <v:roundrect id="矩形: 圓角 16" o:spid="_x0000_s1033" style="position:absolute;left:695;top:8512;width:12889;height:58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" fillcolor="white [3201]" strokecolor="black [3200]" strokeweight="1pt">
                        <v:stroke joinstyle="miter"/>
                        <v:textbox>
                          <w:txbxContent>
                            <w:p w14:paraId="43E6017D" w14:textId="77777777" w:rsidR="003266C5" w:rsidRDefault="003266C5" w:rsidP="003266C5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B.</w:t>
                              </w: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673" w:type="dxa"/>
          </w:tcPr>
          <w:p w14:paraId="52FB2477" w14:textId="65DB5ADE" w:rsidR="003266C5" w:rsidRDefault="003266C5" w:rsidP="00EF4AB5">
            <w:pPr>
              <w:pStyle w:val="00"/>
              <w:ind w:left="444" w:rightChars="58" w:right="139" w:hangingChars="148" w:hanging="444"/>
              <w:rPr>
                <w:rFonts w:ascii="Calibri" w:eastAsia="標楷體" w:hAnsi="Calibri" w:cs="Calibri"/>
              </w:rPr>
            </w:pPr>
            <w:r w:rsidRPr="0038487A">
              <w:rPr>
                <w:rFonts w:ascii="Calibri" w:eastAsia="標楷體" w:hAnsi="Calibri" w:cs="Calibri" w:hint="eastAsia"/>
              </w:rPr>
              <w:t>A.</w:t>
            </w:r>
            <w:r w:rsidR="00EF4AB5">
              <w:rPr>
                <w:rFonts w:ascii="Calibri" w:eastAsia="標楷體" w:hAnsi="Calibri" w:cs="Calibri" w:hint="eastAsia"/>
              </w:rPr>
              <w:t xml:space="preserve"> </w:t>
            </w:r>
            <w:r w:rsidR="00EF4AB5">
              <w:rPr>
                <w:rFonts w:ascii="Calibri" w:eastAsia="標楷體" w:hAnsi="Calibri" w:cs="Calibri"/>
              </w:rPr>
              <w:t xml:space="preserve"> </w:t>
            </w:r>
            <w:r w:rsidR="0062409D">
              <w:rPr>
                <w:rFonts w:ascii="Calibri" w:eastAsia="標楷體" w:hAnsi="Calibri" w:cs="Calibri" w:hint="eastAsia"/>
              </w:rPr>
              <w:t>1899</w:t>
            </w:r>
            <w:r w:rsidR="0062409D">
              <w:rPr>
                <w:rFonts w:ascii="Calibri" w:eastAsia="標楷體" w:hAnsi="Calibri" w:cs="Calibri" w:hint="eastAsia"/>
              </w:rPr>
              <w:t>年</w:t>
            </w:r>
            <w:r w:rsidR="0062409D">
              <w:rPr>
                <w:rFonts w:ascii="Calibri" w:eastAsia="標楷體" w:hAnsi="Calibri" w:cs="Calibri" w:hint="eastAsia"/>
              </w:rPr>
              <w:t>4</w:t>
            </w:r>
            <w:r w:rsidR="0062409D">
              <w:rPr>
                <w:rFonts w:ascii="Calibri" w:eastAsia="標楷體" w:hAnsi="Calibri" w:cs="Calibri" w:hint="eastAsia"/>
              </w:rPr>
              <w:t>月，</w:t>
            </w:r>
            <w:r w:rsidR="0062409D" w:rsidRPr="00AA571B">
              <w:rPr>
                <w:rFonts w:ascii="Calibri" w:eastAsia="標楷體" w:hAnsi="Calibri" w:cs="Calibri" w:hint="eastAsia"/>
                <w:u w:val="single"/>
              </w:rPr>
              <w:t>英國</w:t>
            </w:r>
            <w:r w:rsidR="00033486">
              <w:rPr>
                <w:rFonts w:ascii="Calibri" w:eastAsia="標楷體" w:hAnsi="Calibri" w:cs="Calibri" w:hint="eastAsia"/>
              </w:rPr>
              <w:t>選擇這裏</w:t>
            </w:r>
            <w:r w:rsidR="002251C6">
              <w:rPr>
                <w:rFonts w:ascii="Calibri" w:eastAsia="標楷體" w:hAnsi="Calibri" w:cs="Calibri" w:hint="eastAsia"/>
              </w:rPr>
              <w:t>作</w:t>
            </w:r>
            <w:r w:rsidR="00033486">
              <w:rPr>
                <w:rFonts w:ascii="Calibri" w:eastAsia="標楷體" w:hAnsi="Calibri" w:cs="Calibri" w:hint="eastAsia"/>
              </w:rPr>
              <w:t>為舉行接收儀式的場地</w:t>
            </w:r>
            <w:r w:rsidR="009A7502">
              <w:rPr>
                <w:rFonts w:ascii="Calibri" w:eastAsia="標楷體" w:hAnsi="Calibri" w:cs="Calibri" w:hint="eastAsia"/>
              </w:rPr>
              <w:t>，引發鄉民與</w:t>
            </w:r>
            <w:r w:rsidR="009A7502" w:rsidRPr="00AA571B">
              <w:rPr>
                <w:rFonts w:ascii="Calibri" w:eastAsia="標楷體" w:hAnsi="Calibri" w:cs="Calibri" w:hint="eastAsia"/>
                <w:u w:val="single"/>
              </w:rPr>
              <w:t>英</w:t>
            </w:r>
            <w:r w:rsidR="009A7502">
              <w:rPr>
                <w:rFonts w:ascii="Calibri" w:eastAsia="標楷體" w:hAnsi="Calibri" w:cs="Calibri" w:hint="eastAsia"/>
              </w:rPr>
              <w:t>軍對戰</w:t>
            </w:r>
            <w:r w:rsidR="00033486">
              <w:rPr>
                <w:rFonts w:ascii="Calibri" w:eastAsia="標楷體" w:hAnsi="Calibri" w:cs="Calibri" w:hint="eastAsia"/>
              </w:rPr>
              <w:t>。</w:t>
            </w:r>
          </w:p>
          <w:p w14:paraId="140BE483" w14:textId="61CBE2A6" w:rsidR="00033486" w:rsidRDefault="00033486" w:rsidP="00EF4AB5">
            <w:pPr>
              <w:pStyle w:val="00"/>
              <w:ind w:left="444" w:rightChars="58" w:right="139" w:hangingChars="148" w:hanging="444"/>
            </w:pPr>
            <w:r>
              <w:rPr>
                <w:rFonts w:ascii="Calibri" w:eastAsia="標楷體" w:hAnsi="Calibri" w:cs="Calibri" w:hint="eastAsia"/>
              </w:rPr>
              <w:t>B.</w:t>
            </w:r>
            <w:r>
              <w:rPr>
                <w:rFonts w:ascii="Calibri" w:eastAsia="標楷體" w:hAnsi="Calibri" w:cs="Calibri"/>
              </w:rPr>
              <w:t xml:space="preserve"> </w:t>
            </w:r>
            <w:r w:rsidR="00AA571B">
              <w:rPr>
                <w:rFonts w:ascii="Calibri" w:eastAsia="標楷體" w:hAnsi="Calibri" w:cs="Calibri" w:hint="eastAsia"/>
              </w:rPr>
              <w:t>自</w:t>
            </w:r>
            <w:r w:rsidR="00AA571B" w:rsidRPr="00AA571B">
              <w:rPr>
                <w:rFonts w:ascii="Calibri" w:eastAsia="標楷體" w:hAnsi="Calibri" w:cs="Calibri" w:hint="eastAsia"/>
                <w:u w:val="single"/>
              </w:rPr>
              <w:t>新界</w:t>
            </w:r>
            <w:r w:rsidR="00AA571B">
              <w:rPr>
                <w:rFonts w:ascii="Calibri" w:eastAsia="標楷體" w:hAnsi="Calibri" w:cs="Calibri" w:hint="eastAsia"/>
              </w:rPr>
              <w:t>鄉民和</w:t>
            </w:r>
            <w:r w:rsidR="00AA571B" w:rsidRPr="00AA571B">
              <w:rPr>
                <w:rFonts w:ascii="Calibri" w:eastAsia="標楷體" w:hAnsi="Calibri" w:cs="Calibri" w:hint="eastAsia"/>
                <w:u w:val="single"/>
              </w:rPr>
              <w:t>英</w:t>
            </w:r>
            <w:r w:rsidR="00AA571B">
              <w:rPr>
                <w:rFonts w:ascii="Calibri" w:eastAsia="標楷體" w:hAnsi="Calibri" w:cs="Calibri" w:hint="eastAsia"/>
              </w:rPr>
              <w:t>軍開戰後，這裏的鄉民也起來抵抗。</w:t>
            </w:r>
          </w:p>
        </w:tc>
      </w:tr>
    </w:tbl>
    <w:p w14:paraId="7EBFC3B4" w14:textId="7FF612D5" w:rsidR="00DA7C90" w:rsidRPr="00782572" w:rsidRDefault="00612B1C" w:rsidP="00DA7C90">
      <w:pPr>
        <w:pStyle w:val="00"/>
        <w:numPr>
          <w:ilvl w:val="0"/>
          <w:numId w:val="14"/>
        </w:numPr>
        <w:ind w:rightChars="117" w:right="281"/>
      </w:pPr>
      <w:r w:rsidRPr="006A17FA">
        <w:rPr>
          <w:rFonts w:hint="eastAsia"/>
          <w:u w:val="single"/>
        </w:rPr>
        <w:t>英</w:t>
      </w:r>
      <w:r w:rsidR="0026489D">
        <w:rPr>
          <w:rFonts w:hint="eastAsia"/>
        </w:rPr>
        <w:t>軍在是次鄉民抗爭中獲勝</w:t>
      </w:r>
      <w:r w:rsidR="0026489D">
        <w:rPr>
          <w:rFonts w:hint="eastAsia"/>
          <w:lang w:eastAsia="zh-HK"/>
        </w:rPr>
        <w:t>，取走了甚麼作為戰利品</w:t>
      </w:r>
      <w:r w:rsidR="00DA7C90" w:rsidRPr="0078257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820"/>
      </w:tblGrid>
      <w:tr w:rsidR="00F138A0" w14:paraId="2865F6D3" w14:textId="77777777" w:rsidTr="0064586E">
        <w:tc>
          <w:tcPr>
            <w:tcW w:w="4536" w:type="dxa"/>
          </w:tcPr>
          <w:p w14:paraId="1DC3D5D7" w14:textId="7C988D4B" w:rsidR="00F138A0" w:rsidRPr="0026489D" w:rsidRDefault="00F138A0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吉慶圍</w:t>
            </w: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的城牆磚塊</w:t>
            </w:r>
          </w:p>
        </w:tc>
        <w:tc>
          <w:tcPr>
            <w:tcW w:w="4820" w:type="dxa"/>
          </w:tcPr>
          <w:p w14:paraId="7CEF5FE9" w14:textId="0E361CC3" w:rsidR="00F138A0" w:rsidRPr="00F138A0" w:rsidRDefault="00F138A0" w:rsidP="0064586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F138A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鄉民先人的墓碑</w:t>
            </w:r>
          </w:p>
        </w:tc>
      </w:tr>
      <w:tr w:rsidR="00F138A0" w14:paraId="4033EB38" w14:textId="77777777" w:rsidTr="0064586E">
        <w:tc>
          <w:tcPr>
            <w:tcW w:w="4536" w:type="dxa"/>
          </w:tcPr>
          <w:p w14:paraId="7C017149" w14:textId="180F2060" w:rsidR="00F138A0" w:rsidRPr="00F138A0" w:rsidRDefault="00F138A0" w:rsidP="0064586E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  <w:r w:rsidRPr="00F138A0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鄧氏宗祠</w:t>
            </w: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的擺設</w:t>
            </w:r>
          </w:p>
        </w:tc>
        <w:tc>
          <w:tcPr>
            <w:tcW w:w="4820" w:type="dxa"/>
          </w:tcPr>
          <w:p w14:paraId="5E63F301" w14:textId="7CD6EDF4" w:rsidR="00F138A0" w:rsidRPr="00F138A0" w:rsidRDefault="0064586E" w:rsidP="0064586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8489" behindDoc="0" locked="0" layoutInCell="1" allowOverlap="1" wp14:anchorId="12D0DC26" wp14:editId="5A8CE921">
                      <wp:simplePos x="0" y="0"/>
                      <wp:positionH relativeFrom="column">
                        <wp:posOffset>-84455</wp:posOffset>
                      </wp:positionH>
                      <wp:positionV relativeFrom="paragraph">
                        <wp:posOffset>41910</wp:posOffset>
                      </wp:positionV>
                      <wp:extent cx="292783" cy="292675"/>
                      <wp:effectExtent l="0" t="0" r="12065" b="12700"/>
                      <wp:wrapNone/>
                      <wp:docPr id="28" name="橢圓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1ADF15" id="橢圓 28" o:spid="_x0000_s1026" style="position:absolute;margin-left:-6.65pt;margin-top:3.3pt;width:23.05pt;height:23.05pt;z-index:2516684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90hngIAAIY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F138A0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="00F138A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138A0" w:rsidRPr="00F176C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吉慶圍</w:t>
            </w:r>
            <w:r w:rsidR="00F138A0">
              <w:rPr>
                <w:rFonts w:ascii="Calibri" w:eastAsia="標楷體" w:hAnsi="Calibri" w:cs="Calibri" w:hint="eastAsia"/>
                <w:sz w:val="30"/>
                <w:szCs w:val="30"/>
              </w:rPr>
              <w:t>的鐵門</w:t>
            </w:r>
          </w:p>
        </w:tc>
      </w:tr>
    </w:tbl>
    <w:p w14:paraId="192BDF5E" w14:textId="5E550722" w:rsidR="003266C5" w:rsidRPr="00AA2120" w:rsidRDefault="00AA2120" w:rsidP="00AA2120">
      <w:pPr>
        <w:pStyle w:val="00"/>
        <w:spacing w:before="240"/>
        <w:ind w:left="1983" w:rightChars="58" w:right="139" w:hangingChars="661" w:hanging="1983"/>
        <w:rPr>
          <w:u w:val="single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72585" behindDoc="0" locked="0" layoutInCell="1" allowOverlap="1" wp14:anchorId="2AA3FBA0" wp14:editId="6EB29C20">
                <wp:simplePos x="0" y="0"/>
                <wp:positionH relativeFrom="column">
                  <wp:posOffset>2251710</wp:posOffset>
                </wp:positionH>
                <wp:positionV relativeFrom="paragraph">
                  <wp:posOffset>332740</wp:posOffset>
                </wp:positionV>
                <wp:extent cx="3829050" cy="466725"/>
                <wp:effectExtent l="0" t="0" r="0" b="0"/>
                <wp:wrapNone/>
                <wp:docPr id="29" name="文字方塊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9050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50B57F" w14:textId="07D19988" w:rsidR="00AA2120" w:rsidRPr="00B93570" w:rsidRDefault="006F573D" w:rsidP="00AC6EFC">
                            <w:pPr>
                              <w:tabs>
                                <w:tab w:val="left" w:pos="9214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color w:val="FF0000"/>
                                <w:sz w:val="32"/>
                                <w:szCs w:val="32"/>
                                <w:lang w:eastAsia="zh-HK"/>
                              </w:rPr>
                            </w:pPr>
                            <w:r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lang w:eastAsia="zh-HK"/>
                              </w:rPr>
                              <w:t>時任</w:t>
                            </w:r>
                            <w:r w:rsidR="00AA2120" w:rsidRPr="00B93570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lang w:eastAsia="zh-HK"/>
                              </w:rPr>
                              <w:t>港督</w:t>
                            </w:r>
                            <w:r w:rsidR="00AA2120" w:rsidRPr="00AE1EDB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  <w:t>司徒拔</w:t>
                            </w:r>
                          </w:p>
                          <w:p w14:paraId="174F90D9" w14:textId="77777777" w:rsidR="00AA2120" w:rsidRPr="00B93570" w:rsidRDefault="00AA2120" w:rsidP="00AC6EFC">
                            <w:pPr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A3FBA0" id="_x0000_t202" coordsize="21600,21600" o:spt="202" path="m,l,21600r21600,l21600,xe">
                <v:stroke joinstyle="miter"/>
                <v:path gradientshapeok="t" o:connecttype="rect"/>
              </v:shapetype>
              <v:shape id="文字方塊 29" o:spid="_x0000_s1034" type="#_x0000_t202" style="position:absolute;left:0;text-align:left;margin-left:177.3pt;margin-top:26.2pt;width:301.5pt;height:36.75pt;z-index:2516725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" filled="f" stroked="f" strokeweight=".5pt">
                <v:textbox>
                  <w:txbxContent>
                    <w:p w14:paraId="3450B57F" w14:textId="07D19988" w:rsidR="00AA2120" w:rsidRPr="00B93570" w:rsidRDefault="006F573D" w:rsidP="00AC6EFC">
                      <w:pPr>
                        <w:tabs>
                          <w:tab w:val="left" w:pos="9214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Times New Roman"/>
                          <w:color w:val="FF0000"/>
                          <w:sz w:val="32"/>
                          <w:szCs w:val="32"/>
                          <w:lang w:eastAsia="zh-HK"/>
                        </w:rPr>
                      </w:pPr>
                      <w:r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lang w:eastAsia="zh-HK"/>
                        </w:rPr>
                        <w:t>時任</w:t>
                      </w:r>
                      <w:r w:rsidR="00AA2120" w:rsidRPr="00B93570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lang w:eastAsia="zh-HK"/>
                        </w:rPr>
                        <w:t>港督</w:t>
                      </w:r>
                      <w:r w:rsidR="00AA2120" w:rsidRPr="00AE1EDB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u w:val="single"/>
                          <w:lang w:eastAsia="zh-HK"/>
                        </w:rPr>
                        <w:t>司徒拔</w:t>
                      </w:r>
                    </w:p>
                    <w:p w14:paraId="174F90D9" w14:textId="77777777" w:rsidR="00AA2120" w:rsidRPr="00B93570" w:rsidRDefault="00AA2120" w:rsidP="00AC6EFC">
                      <w:pPr>
                        <w:jc w:val="center"/>
                        <w:rPr>
                          <w:color w:val="FF000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54DF">
        <w:rPr>
          <w:rFonts w:ascii="Source Han Sans SC Light" w:eastAsia="Source Han Sans SC Light" w:hAnsi="Source Han Sans SC Light"/>
        </w:rPr>
        <w:drawing>
          <wp:anchor distT="0" distB="0" distL="114300" distR="114300" simplePos="0" relativeHeight="251670537" behindDoc="0" locked="0" layoutInCell="1" allowOverlap="1" wp14:anchorId="4262EC58" wp14:editId="629FEC87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4BED">
        <w:rPr>
          <w:rFonts w:hint="eastAsia"/>
        </w:rPr>
        <w:t xml:space="preserve">　</w:t>
      </w:r>
      <w:r w:rsidR="00D954DF">
        <w:rPr>
          <w:rFonts w:hint="eastAsia"/>
        </w:rPr>
        <w:t xml:space="preserve"> </w:t>
      </w:r>
      <w:r w:rsidR="00D954DF">
        <w:t xml:space="preserve">          </w:t>
      </w:r>
      <w:r>
        <w:t>1925</w:t>
      </w:r>
      <w:r>
        <w:rPr>
          <w:rFonts w:hint="eastAsia"/>
        </w:rPr>
        <w:t>年，</w:t>
      </w:r>
      <w:r w:rsidR="007B4BED" w:rsidRPr="006A17FA">
        <w:rPr>
          <w:rFonts w:hint="eastAsia"/>
          <w:u w:val="single"/>
        </w:rPr>
        <w:t>英國</w:t>
      </w:r>
      <w:r>
        <w:rPr>
          <w:rFonts w:hint="eastAsia"/>
        </w:rPr>
        <w:t>把第4題提及的戰利品歸還鄉民，當時儀式由誰主持？</w:t>
      </w:r>
      <w:r>
        <w:rPr>
          <w:rFonts w:hint="eastAsia"/>
          <w:u w:val="single"/>
        </w:rPr>
        <w:t xml:space="preserve">　　　　　　　　　　　　　　　　　　　　</w:t>
      </w:r>
    </w:p>
    <w:p w14:paraId="264BFDDD" w14:textId="1E65A50A" w:rsidR="006F0380" w:rsidRPr="006F0380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1A66EF">
        <w:rPr>
          <w:rFonts w:ascii="標楷體" w:eastAsia="標楷體" w:hAnsi="標楷體" w:hint="eastAsia"/>
          <w:sz w:val="23"/>
          <w:szCs w:val="23"/>
        </w:rPr>
        <w:t>《</w:t>
      </w:r>
      <w:r w:rsidR="00DF03A9">
        <w:rPr>
          <w:rFonts w:ascii="標楷體" w:eastAsia="標楷體" w:hAnsi="標楷體" w:hint="eastAsia"/>
          <w:sz w:val="23"/>
          <w:szCs w:val="23"/>
        </w:rPr>
        <w:t>圖說近代：</w:t>
      </w:r>
      <w:r w:rsidR="00DF03A9" w:rsidRPr="00DF03A9">
        <w:rPr>
          <w:rFonts w:ascii="標楷體" w:eastAsia="標楷體" w:hAnsi="標楷體"/>
          <w:sz w:val="23"/>
          <w:szCs w:val="23"/>
        </w:rPr>
        <w:t>新界鄉民抗英</w:t>
      </w:r>
      <w:r w:rsidR="001A66EF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1A66EF">
        <w:rPr>
          <w:rFonts w:ascii="標楷體" w:eastAsia="標楷體" w:hAnsi="標楷體"/>
          <w:sz w:val="23"/>
          <w:szCs w:val="23"/>
        </w:rPr>
        <w:br/>
      </w:r>
      <w:r w:rsidR="001A66EF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6" w:history="1">
        <w:r w:rsidR="006F0380" w:rsidRPr="00C371B3">
          <w:rPr>
            <w:rStyle w:val="ab"/>
          </w:rPr>
          <w:t>https://chiculture.org.hk/tc/photo-story/2076</w:t>
        </w:r>
      </w:hyperlink>
    </w:p>
    <w:sectPr w:rsidR="006F0380" w:rsidRPr="006F0380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EA70C" w14:textId="77777777" w:rsidR="005255B7" w:rsidRDefault="005255B7" w:rsidP="002F3AE4">
      <w:r>
        <w:separator/>
      </w:r>
    </w:p>
  </w:endnote>
  <w:endnote w:type="continuationSeparator" w:id="0">
    <w:p w14:paraId="17355943" w14:textId="77777777" w:rsidR="005255B7" w:rsidRDefault="005255B7" w:rsidP="002F3AE4">
      <w:r>
        <w:continuationSeparator/>
      </w:r>
    </w:p>
  </w:endnote>
  <w:endnote w:type="continuationNotice" w:id="1">
    <w:p w14:paraId="565BD8BC" w14:textId="77777777" w:rsidR="002A0A59" w:rsidRDefault="002A0A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C38DED" w14:textId="77777777" w:rsidR="005255B7" w:rsidRDefault="005255B7" w:rsidP="002F3AE4">
      <w:r>
        <w:separator/>
      </w:r>
    </w:p>
  </w:footnote>
  <w:footnote w:type="continuationSeparator" w:id="0">
    <w:p w14:paraId="38750CDE" w14:textId="77777777" w:rsidR="005255B7" w:rsidRDefault="005255B7" w:rsidP="002F3AE4">
      <w:r>
        <w:continuationSeparator/>
      </w:r>
    </w:p>
  </w:footnote>
  <w:footnote w:type="continuationNotice" w:id="1">
    <w:p w14:paraId="3F55C48F" w14:textId="77777777" w:rsidR="002A0A59" w:rsidRDefault="002A0A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9A4AA2"/>
    <w:multiLevelType w:val="hybridMultilevel"/>
    <w:tmpl w:val="7E62E446"/>
    <w:lvl w:ilvl="0" w:tplc="448AAD86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0B02B352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E3641120">
      <w:start w:val="3"/>
      <w:numFmt w:val="decimalFullWidth"/>
      <w:lvlText w:val="%2．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767EE6"/>
    <w:multiLevelType w:val="hybridMultilevel"/>
    <w:tmpl w:val="21FAEA32"/>
    <w:lvl w:ilvl="0" w:tplc="7512A04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93E06F7"/>
    <w:multiLevelType w:val="hybridMultilevel"/>
    <w:tmpl w:val="F4A04A44"/>
    <w:lvl w:ilvl="0" w:tplc="B26EC78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37073BF"/>
    <w:multiLevelType w:val="hybridMultilevel"/>
    <w:tmpl w:val="88408226"/>
    <w:lvl w:ilvl="0" w:tplc="2AC67AC0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E682C2C"/>
    <w:multiLevelType w:val="hybridMultilevel"/>
    <w:tmpl w:val="A566D25E"/>
    <w:lvl w:ilvl="0" w:tplc="90884FA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2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87D4EA8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1"/>
  </w:num>
  <w:num w:numId="3">
    <w:abstractNumId w:val="0"/>
  </w:num>
  <w:num w:numId="4">
    <w:abstractNumId w:val="12"/>
  </w:num>
  <w:num w:numId="5">
    <w:abstractNumId w:val="3"/>
  </w:num>
  <w:num w:numId="6">
    <w:abstractNumId w:val="8"/>
  </w:num>
  <w:num w:numId="7">
    <w:abstractNumId w:val="7"/>
  </w:num>
  <w:num w:numId="8">
    <w:abstractNumId w:val="5"/>
  </w:num>
  <w:num w:numId="9">
    <w:abstractNumId w:val="14"/>
  </w:num>
  <w:num w:numId="10">
    <w:abstractNumId w:val="2"/>
  </w:num>
  <w:num w:numId="11">
    <w:abstractNumId w:val="1"/>
  </w:num>
  <w:num w:numId="12">
    <w:abstractNumId w:val="13"/>
  </w:num>
  <w:num w:numId="13">
    <w:abstractNumId w:val="6"/>
  </w:num>
  <w:num w:numId="14">
    <w:abstractNumId w:val="10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DI0NDKzNDMxNbZU0lEKTi0uzszPAykwrAUA6qyaYywAAAA="/>
  </w:docVars>
  <w:rsids>
    <w:rsidRoot w:val="00D17C51"/>
    <w:rsid w:val="00006383"/>
    <w:rsid w:val="0001425D"/>
    <w:rsid w:val="00015B49"/>
    <w:rsid w:val="0002276D"/>
    <w:rsid w:val="00025AAD"/>
    <w:rsid w:val="0003119D"/>
    <w:rsid w:val="00033486"/>
    <w:rsid w:val="00033BE7"/>
    <w:rsid w:val="000344BD"/>
    <w:rsid w:val="00035203"/>
    <w:rsid w:val="00036890"/>
    <w:rsid w:val="00044559"/>
    <w:rsid w:val="00052BD6"/>
    <w:rsid w:val="0006301A"/>
    <w:rsid w:val="0007021A"/>
    <w:rsid w:val="00075006"/>
    <w:rsid w:val="00075F9D"/>
    <w:rsid w:val="00086801"/>
    <w:rsid w:val="000A49E3"/>
    <w:rsid w:val="000B7BE4"/>
    <w:rsid w:val="000C417C"/>
    <w:rsid w:val="000C4C21"/>
    <w:rsid w:val="000C5F6C"/>
    <w:rsid w:val="000E4525"/>
    <w:rsid w:val="000E6490"/>
    <w:rsid w:val="00104023"/>
    <w:rsid w:val="00120CBC"/>
    <w:rsid w:val="00126CD5"/>
    <w:rsid w:val="0014118F"/>
    <w:rsid w:val="001509BB"/>
    <w:rsid w:val="00155DDF"/>
    <w:rsid w:val="00156FE0"/>
    <w:rsid w:val="00172552"/>
    <w:rsid w:val="00177B47"/>
    <w:rsid w:val="001972F5"/>
    <w:rsid w:val="001A1D75"/>
    <w:rsid w:val="001A66EF"/>
    <w:rsid w:val="001B7480"/>
    <w:rsid w:val="001C3B0E"/>
    <w:rsid w:val="001C3FF9"/>
    <w:rsid w:val="001C462A"/>
    <w:rsid w:val="001E5152"/>
    <w:rsid w:val="001F0108"/>
    <w:rsid w:val="001F1ABF"/>
    <w:rsid w:val="001F4175"/>
    <w:rsid w:val="00207BCB"/>
    <w:rsid w:val="00222811"/>
    <w:rsid w:val="002251C6"/>
    <w:rsid w:val="0023536C"/>
    <w:rsid w:val="00241745"/>
    <w:rsid w:val="00244302"/>
    <w:rsid w:val="002453D2"/>
    <w:rsid w:val="00246EF0"/>
    <w:rsid w:val="0024736E"/>
    <w:rsid w:val="00256AB6"/>
    <w:rsid w:val="00256C0E"/>
    <w:rsid w:val="0026489D"/>
    <w:rsid w:val="00266680"/>
    <w:rsid w:val="00267501"/>
    <w:rsid w:val="002856FE"/>
    <w:rsid w:val="00290D5D"/>
    <w:rsid w:val="00290F6F"/>
    <w:rsid w:val="002A0A59"/>
    <w:rsid w:val="002A0CDE"/>
    <w:rsid w:val="002A5CFC"/>
    <w:rsid w:val="002B6C99"/>
    <w:rsid w:val="002C647F"/>
    <w:rsid w:val="002E4BE9"/>
    <w:rsid w:val="002E6EFA"/>
    <w:rsid w:val="002F3AE4"/>
    <w:rsid w:val="002F74FE"/>
    <w:rsid w:val="0031537C"/>
    <w:rsid w:val="00325C6E"/>
    <w:rsid w:val="003266C5"/>
    <w:rsid w:val="003455D2"/>
    <w:rsid w:val="0036221C"/>
    <w:rsid w:val="00362733"/>
    <w:rsid w:val="0036361A"/>
    <w:rsid w:val="0038487A"/>
    <w:rsid w:val="00385BA0"/>
    <w:rsid w:val="00392DA5"/>
    <w:rsid w:val="00394B82"/>
    <w:rsid w:val="003B7D70"/>
    <w:rsid w:val="003C26CE"/>
    <w:rsid w:val="003C7405"/>
    <w:rsid w:val="003D0465"/>
    <w:rsid w:val="003E2785"/>
    <w:rsid w:val="003E635F"/>
    <w:rsid w:val="003F50CD"/>
    <w:rsid w:val="00410FCE"/>
    <w:rsid w:val="0041667C"/>
    <w:rsid w:val="00420D79"/>
    <w:rsid w:val="0043733E"/>
    <w:rsid w:val="00457C06"/>
    <w:rsid w:val="00460133"/>
    <w:rsid w:val="00460F9E"/>
    <w:rsid w:val="00463CCD"/>
    <w:rsid w:val="00474519"/>
    <w:rsid w:val="0049044D"/>
    <w:rsid w:val="0049147E"/>
    <w:rsid w:val="004C6E05"/>
    <w:rsid w:val="004C77DC"/>
    <w:rsid w:val="004D330D"/>
    <w:rsid w:val="004D38C9"/>
    <w:rsid w:val="004D727A"/>
    <w:rsid w:val="004F1D71"/>
    <w:rsid w:val="004F7C9D"/>
    <w:rsid w:val="00513CF3"/>
    <w:rsid w:val="005144BD"/>
    <w:rsid w:val="005168A2"/>
    <w:rsid w:val="00521467"/>
    <w:rsid w:val="005233C9"/>
    <w:rsid w:val="005255B7"/>
    <w:rsid w:val="00536AE9"/>
    <w:rsid w:val="00537675"/>
    <w:rsid w:val="00537C01"/>
    <w:rsid w:val="005577A9"/>
    <w:rsid w:val="00564C37"/>
    <w:rsid w:val="00573C2F"/>
    <w:rsid w:val="005810D2"/>
    <w:rsid w:val="005978EB"/>
    <w:rsid w:val="005A1F62"/>
    <w:rsid w:val="005A4C43"/>
    <w:rsid w:val="005A6275"/>
    <w:rsid w:val="005B1561"/>
    <w:rsid w:val="005C5D42"/>
    <w:rsid w:val="005D43DF"/>
    <w:rsid w:val="005D6AF2"/>
    <w:rsid w:val="00607BB1"/>
    <w:rsid w:val="00612B1C"/>
    <w:rsid w:val="00615264"/>
    <w:rsid w:val="006205C0"/>
    <w:rsid w:val="00620AA9"/>
    <w:rsid w:val="006234AC"/>
    <w:rsid w:val="0062409D"/>
    <w:rsid w:val="00625ADF"/>
    <w:rsid w:val="00625E3B"/>
    <w:rsid w:val="0064586E"/>
    <w:rsid w:val="00652C7B"/>
    <w:rsid w:val="006701A4"/>
    <w:rsid w:val="00670E5C"/>
    <w:rsid w:val="006735E3"/>
    <w:rsid w:val="0069085F"/>
    <w:rsid w:val="006936D0"/>
    <w:rsid w:val="006A17FA"/>
    <w:rsid w:val="006A3488"/>
    <w:rsid w:val="006A6A55"/>
    <w:rsid w:val="006C1EA5"/>
    <w:rsid w:val="006C3CA1"/>
    <w:rsid w:val="006C3E8C"/>
    <w:rsid w:val="006D25DD"/>
    <w:rsid w:val="006E1D52"/>
    <w:rsid w:val="006E311A"/>
    <w:rsid w:val="006F0380"/>
    <w:rsid w:val="006F573D"/>
    <w:rsid w:val="0070432A"/>
    <w:rsid w:val="00721611"/>
    <w:rsid w:val="00730151"/>
    <w:rsid w:val="00741BC5"/>
    <w:rsid w:val="007431FF"/>
    <w:rsid w:val="00750BC0"/>
    <w:rsid w:val="007567FA"/>
    <w:rsid w:val="00775E27"/>
    <w:rsid w:val="00776422"/>
    <w:rsid w:val="0077709B"/>
    <w:rsid w:val="00782572"/>
    <w:rsid w:val="00790E7E"/>
    <w:rsid w:val="007B4BED"/>
    <w:rsid w:val="007B4E07"/>
    <w:rsid w:val="007C4125"/>
    <w:rsid w:val="007C657A"/>
    <w:rsid w:val="007D08B3"/>
    <w:rsid w:val="007D5EA2"/>
    <w:rsid w:val="007D5F1E"/>
    <w:rsid w:val="007F0AD5"/>
    <w:rsid w:val="008130A9"/>
    <w:rsid w:val="00814828"/>
    <w:rsid w:val="00821F9F"/>
    <w:rsid w:val="00841546"/>
    <w:rsid w:val="00844B5C"/>
    <w:rsid w:val="00844DBE"/>
    <w:rsid w:val="0087092F"/>
    <w:rsid w:val="00873250"/>
    <w:rsid w:val="00873C9B"/>
    <w:rsid w:val="008746A8"/>
    <w:rsid w:val="0088245D"/>
    <w:rsid w:val="008825B5"/>
    <w:rsid w:val="008B11DA"/>
    <w:rsid w:val="008B2B7F"/>
    <w:rsid w:val="008D2D53"/>
    <w:rsid w:val="008D431D"/>
    <w:rsid w:val="008D45BC"/>
    <w:rsid w:val="008E080D"/>
    <w:rsid w:val="008E216D"/>
    <w:rsid w:val="008F6651"/>
    <w:rsid w:val="0093606B"/>
    <w:rsid w:val="00936F5A"/>
    <w:rsid w:val="00944849"/>
    <w:rsid w:val="00953D5F"/>
    <w:rsid w:val="00966542"/>
    <w:rsid w:val="00976FE1"/>
    <w:rsid w:val="0098353D"/>
    <w:rsid w:val="0099006F"/>
    <w:rsid w:val="00990F78"/>
    <w:rsid w:val="009A0072"/>
    <w:rsid w:val="009A1667"/>
    <w:rsid w:val="009A7502"/>
    <w:rsid w:val="009C7167"/>
    <w:rsid w:val="009E4CA8"/>
    <w:rsid w:val="009E6BC5"/>
    <w:rsid w:val="00A1047E"/>
    <w:rsid w:val="00A11101"/>
    <w:rsid w:val="00A116D9"/>
    <w:rsid w:val="00A40E37"/>
    <w:rsid w:val="00A4429F"/>
    <w:rsid w:val="00A50F80"/>
    <w:rsid w:val="00A644F7"/>
    <w:rsid w:val="00A6506C"/>
    <w:rsid w:val="00A77F42"/>
    <w:rsid w:val="00A90D46"/>
    <w:rsid w:val="00AA2120"/>
    <w:rsid w:val="00AA571B"/>
    <w:rsid w:val="00AA62E3"/>
    <w:rsid w:val="00AB18A7"/>
    <w:rsid w:val="00AB5554"/>
    <w:rsid w:val="00AB7EE7"/>
    <w:rsid w:val="00AC4299"/>
    <w:rsid w:val="00AC6EFC"/>
    <w:rsid w:val="00AE1EDB"/>
    <w:rsid w:val="00AE3034"/>
    <w:rsid w:val="00AE5660"/>
    <w:rsid w:val="00AF3DB9"/>
    <w:rsid w:val="00AF44E5"/>
    <w:rsid w:val="00B0790C"/>
    <w:rsid w:val="00B13C70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64757"/>
    <w:rsid w:val="00B90ECD"/>
    <w:rsid w:val="00B930CF"/>
    <w:rsid w:val="00B93570"/>
    <w:rsid w:val="00BA2812"/>
    <w:rsid w:val="00BA36C7"/>
    <w:rsid w:val="00BC0613"/>
    <w:rsid w:val="00BE5D15"/>
    <w:rsid w:val="00BF2000"/>
    <w:rsid w:val="00BF34C4"/>
    <w:rsid w:val="00BF3931"/>
    <w:rsid w:val="00BF3964"/>
    <w:rsid w:val="00BF479F"/>
    <w:rsid w:val="00C13FA7"/>
    <w:rsid w:val="00C1611F"/>
    <w:rsid w:val="00C37E8F"/>
    <w:rsid w:val="00C62E16"/>
    <w:rsid w:val="00C641E7"/>
    <w:rsid w:val="00C6752B"/>
    <w:rsid w:val="00C757CE"/>
    <w:rsid w:val="00C801FD"/>
    <w:rsid w:val="00C81336"/>
    <w:rsid w:val="00C8226D"/>
    <w:rsid w:val="00C9392D"/>
    <w:rsid w:val="00C94C24"/>
    <w:rsid w:val="00CA3C3B"/>
    <w:rsid w:val="00CC0448"/>
    <w:rsid w:val="00CC75BC"/>
    <w:rsid w:val="00CD3EE9"/>
    <w:rsid w:val="00CE1C6D"/>
    <w:rsid w:val="00CE21B5"/>
    <w:rsid w:val="00CE22CD"/>
    <w:rsid w:val="00CE71D3"/>
    <w:rsid w:val="00D002D3"/>
    <w:rsid w:val="00D17C51"/>
    <w:rsid w:val="00D24F92"/>
    <w:rsid w:val="00D2698A"/>
    <w:rsid w:val="00D5632B"/>
    <w:rsid w:val="00D600A2"/>
    <w:rsid w:val="00D61FB4"/>
    <w:rsid w:val="00D72ED4"/>
    <w:rsid w:val="00D73783"/>
    <w:rsid w:val="00D74EA6"/>
    <w:rsid w:val="00D75344"/>
    <w:rsid w:val="00D75CFA"/>
    <w:rsid w:val="00D85229"/>
    <w:rsid w:val="00D952B9"/>
    <w:rsid w:val="00D954DF"/>
    <w:rsid w:val="00D97450"/>
    <w:rsid w:val="00DA6734"/>
    <w:rsid w:val="00DA7C90"/>
    <w:rsid w:val="00DB23BF"/>
    <w:rsid w:val="00DB29C3"/>
    <w:rsid w:val="00DB786B"/>
    <w:rsid w:val="00DC494C"/>
    <w:rsid w:val="00DD1E8E"/>
    <w:rsid w:val="00DD72D2"/>
    <w:rsid w:val="00DE06DA"/>
    <w:rsid w:val="00DF03A9"/>
    <w:rsid w:val="00DF178A"/>
    <w:rsid w:val="00E0452F"/>
    <w:rsid w:val="00E10B49"/>
    <w:rsid w:val="00E13BB1"/>
    <w:rsid w:val="00E26598"/>
    <w:rsid w:val="00E312CA"/>
    <w:rsid w:val="00E34CB4"/>
    <w:rsid w:val="00E353F2"/>
    <w:rsid w:val="00E36068"/>
    <w:rsid w:val="00E677FE"/>
    <w:rsid w:val="00E715F6"/>
    <w:rsid w:val="00E94CEA"/>
    <w:rsid w:val="00EA6128"/>
    <w:rsid w:val="00EA685E"/>
    <w:rsid w:val="00EB285D"/>
    <w:rsid w:val="00EB754F"/>
    <w:rsid w:val="00EC3411"/>
    <w:rsid w:val="00ED458E"/>
    <w:rsid w:val="00EE76C2"/>
    <w:rsid w:val="00EF4AB5"/>
    <w:rsid w:val="00F06934"/>
    <w:rsid w:val="00F12CF9"/>
    <w:rsid w:val="00F138A0"/>
    <w:rsid w:val="00F176C4"/>
    <w:rsid w:val="00F251C9"/>
    <w:rsid w:val="00F41A90"/>
    <w:rsid w:val="00F46A69"/>
    <w:rsid w:val="00F60FFD"/>
    <w:rsid w:val="00F72A24"/>
    <w:rsid w:val="00F740A8"/>
    <w:rsid w:val="00F8707A"/>
    <w:rsid w:val="00F93103"/>
    <w:rsid w:val="00F94C42"/>
    <w:rsid w:val="00F97272"/>
    <w:rsid w:val="00FA7A17"/>
    <w:rsid w:val="00FB1C5B"/>
    <w:rsid w:val="00FC41F6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F03A9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DF03A9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4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photo-story/2076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67ca032-99e1-499e-a335-21cedd256a52"/>
    <ds:schemaRef ds:uri="7c888565-292f-4b60-a4c3-978be975df1a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75467C-3601-46A4-9227-A62F89914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8</cp:revision>
  <dcterms:created xsi:type="dcterms:W3CDTF">2020-09-25T01:13:00Z</dcterms:created>
  <dcterms:modified xsi:type="dcterms:W3CDTF">2020-10-05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